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3</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13</w:t>
      </w:r>
      <w:r>
        <w:t xml:space="preserve"> </w:t>
      </w:r>
      <w:r>
        <w:t xml:space="preserve">พฤษจิกายน</w:t>
      </w:r>
      <w:r>
        <w:t xml:space="preserve"> </w:t>
      </w:r>
      <w:r>
        <w:t xml:space="preserve">2567</w:t>
      </w:r>
      <w:r>
        <w:t xml:space="preserve"> </w:t>
      </w:r>
      <w:r>
        <w:t xml:space="preserve">เวลา</w:t>
      </w:r>
      <w:r>
        <w:t xml:space="preserve"> </w:t>
      </w:r>
      <w:r>
        <w:t xml:space="preserve">13.0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ณัฐภัทรพล) สวัสดีครับ</w:t>
      </w:r>
    </w:p>
    <w:p>
      <w:pPr>
        <w:pStyle w:val="BodyText"/>
      </w:pPr>
      <w:r>
        <w:t xml:space="preserve">(คุณวัฒนะ) สวัสดีครับ ขอต้อนรับคุณผู้ชมและผู้ฟังตามรายการห้องข่าวรัฐสภาแชนแนล ภาคเช้าครับ คุณผู้ชมติดตามอยู่กับคุณณัฏฐภัทรพล จุติการพาณิชย์ ผม วัฒนะ คล้ายแก้ว อาจารย์ท่านภาษามือประจำรายการของเรา อาจารย์คมคิด สันศนนะครับ ดูข่าวต่างประเทศวันนี้ เดี๋ยวอีกสักครู่หนึ่ งพบกับคุณกิตติมี เสรีประยูร เช้าวันนี้ เราพบกันในวันที่ 23 พฤศจิกายน พุทธศักราช 2567 ครับ ฝุ่นเอ็ม 2.5 เยอะมากเลยนะผู้ชมครับ ในพื้นที่กรุงเทพมหานครเมื่อเช้ารู้สึกว่าผมจะเห็นตัวเลขอยู่ที่ 150 คุณวัฒนะ</w:t>
      </w:r>
    </w:p>
    <w:p>
      <w:pPr>
        <w:pStyle w:val="BodyText"/>
      </w:pPr>
      <w:r>
        <w:t xml:space="preserve">(คุณวัฒนะ) โอ้โห หนักมาก ตัวเลข 150 ก็จะใกล้แต่สีแดงแล้วนะ เอาแบบนี้ให้ผู้ชมผมเล่าให้ฟังเมื่อเช้านี้ผมขับรถมาจากบริเวณอโศกเพชรบุรี ปรากฏว่ามีกลุ่มควันขึ้นมา เป็นกลุ่มควันสีขาว ก็ขับรถมาจะเข้ามาสู่ที่รัฐสภานี่แหละครับผม จะมาอ่านข่าวให้กับผู้ชมฝั่งนี้แหละครับ ปรากฏว่าเจอคนเผาขยะอยู่ เผาเศษใบไม้ ทำให้เมื่อเช้านี้ต้องแจ้งไปยังกรุงเทพมหานคร หมายเลข 155 เป็นสายด่วนนะครับ ก็ให้เขาไประงับเหตุนะครับ ล่าสุด มีการตอบกลับมาแล้วจากระบบส่งข้อความ ว่าเข้าไปดำเนินการเรื่องของการเผาผลาญเมื่อเช้าเรียบร้อยแล้ว เช่นกัน ครับ</w:t>
      </w:r>
    </w:p>
    <w:p>
      <w:pPr>
        <w:pStyle w:val="BodyText"/>
      </w:pPr>
      <w:r>
        <w:t xml:space="preserve">(คุณณัฐภัทรพล) ใครเข้ามาเผาอะไรในพื้นที่กรุงเทพฯ ก็ไม่รู้นะ ระวังตอนนี้ฝุ่นก็เยอะ ผู้ชมครับ อย่างไรก็ใส่หน้ากากอนามัยนะ แต่ว่าฝุ่นเยอะจริง ๆ เมื่อเช้าผมเดินออกไปว่าจะสูดอากาศแบบหนาวหนาว เย็นสบาย ๆ ช่วงนี้ช่วงฤดูหนาว</w:t>
      </w:r>
    </w:p>
    <w:p>
      <w:pPr>
        <w:pStyle w:val="BodyText"/>
      </w:pPr>
      <w:r>
        <w:t xml:space="preserve">(คุณวัฒนะ) อันตรายต่อสุขภาพของเรานะ คือ สิ่งที่มันเกิดขึ้นที่มาพร้อมกับฤดูหนาวนะครับ คุณชม ดูแลสุขภาพร่างกายกันนะครับ ก็มีปรากฏเป็นข่าวเหมือนกัน ตอนนี้หลายโรงเรียนก็มีการแจ้งเตือน มีการหยุดเรียนด้วย ยกตัวอย่างที่โรงเรียนสาธิตปทุมวัน มีไข้กรนครับ เป็นไข้แล้วก็เป็นการกรนด้วย นี่แหละครับ ก็เป็นสาเหตุหนึ่งที่ต้องดูแลน้อง ๆ ที่เปิดเทอมในขณะนี้ เจอกับเพื่อน ๆ มากมาย เรื่องของโรคภัยไข้เจ็บ มากับฤดูหนาว ก็คือเรื่องของทางเดินหายใจ ก็จะมีปรากฏขึ้นพอสมควรนะครับ ไม่ต้องครับ ห้องข่าวรัฐสภาแชนแนล ภาคเช้า จะได้เข้าเช เรามีบรรยากาศเมื่อสัปดาห์ก่อนมีการพูดถึงสภาวะที ประธานสภาผู้แทนราษฎร คนที่ 2 คุณภารกร ปริศนานันทกุล เดินทางมาที่ช่อง 10 ของเรามาท้าทายมาเชิญชวนน้อง ๆ ระดับมัธยมศึกษาก็ระดับปวชจ่ายอะไรที่มีความรู้มีความสามารถ มีวาทะศิลป์ในการที่จะไปโต้ตอบ พูดจาเจรจากัน สภาที่เปิดกว้างแล้วนะครับ เปิดรับให้กับผู้ชมและผู้ฟัง น้อง ๆ หนู ๆ ท่านใด ผู้ปกครองท่านใด คุณครูท่านใด บอกแม่เรามีลูกศิษย์ที่มีความสามารถ ออกมาก็ได้ถึงวันที่ 30 พฤศจิกายนนี้เลยก็ได้ค่ะ น้องปลายนะครับ แล้วก็ลอง ๆ ประกาศนียบัตรวิชาชีพนะครับ หรือว่า ปวช. สมัครเข้ามาได้นะครับ การแข่งขันครั้งนี้ เป็นการแข่งขันโต้วาทีใช้เวทีชื่อว่า" สภาวาที" ได้เลยครับ จัดโดยสถานีวิทยุกระจายเสียง และวิทยุโทรทัศน์รัฐสภา โล่และเกียรติบัตร ของประธานสภาผู้แทนราษฎร อันนี้จะมาในงานด้วยนะ ส่วนที่ 2 ที่มีเขาบอกว่าเป็นใบใกล้เคียงกับหนู ๆ เข้าถึงได้นอนกับเวทีนี้นะครับ คุณชมการโต้วาทีแน่นอนหนีไปซะเด้อและก็ต้องมีฝ่ายค้านชายหักล้างกันกับข้อมูลสำคัญแล้วจะมี 6 ข้อ แล้วก็ในส่วนของคุณครูที่ดูแลน้อง ๆ อยู่ ถ่ายเป็นคลิปมา เป็นคลิปวีดีโอสั้น ความยาวไม่เกิน 7 นาที เพื่อที่จะเข้าสู่รอบออดิชัน หรือว่ารอบคัดเลือก ซึ่งจะมีคณะกรรมการคัดเลือกนะครับ ให้เหลือ 16 ทีม เปิดที่ 16 ทีมนี้ จะมาโต้วาทีกันที่ช่อง 10 ของเรา และโทรทัศน์รัฐสภาในพื้นที่ของบริเวณรัฐสภาที่ได้รับคำชมเข้าไปดูคลิปย้อนหลังก็ได้ เคสของวิทยุและโทรทัศน์รัฐสภา Facebook นะ ภราดรปริศนานันทกุลจะรอต้อนรับน้องทั่วประเทศอยู่นะครับ ก่อนที่จะมีการแข่งขันกันนะแน่นอนว่าเดี๋ยวเราจะมีโฮมโปรกันก่อนนะ สัปดาห์หน้าคุณวัฒนะครับ 20 พฤศจิกายน จะมีรายการพิเศษ ถ่ายทอดสดทางเพจ Facebook วิทยุและโทรทัศน์รัฐสภา นักโต้วา ทีเรียกว่าตำนานอาจารย์กรรณิกา ธรรมเกษร ผมฟังตั้งแต่เด็ก ๆ นะครับ ดูตั้งแต่เด็ก ๆเป็นคนที่จัดสภาวะทีมาตั้งแต่อดีคารมมัธยมศึกษากับอะไรประมาณนี้ไลฟ์สดด้วยบอกเทคนิคต่าง ๆ ให้กับน้อง ๆ แล้วก็คุณครูทั่วประเทศได้รับทราบกันด้วยเช่นกันครับ ติดตามกันนะครับ ทางเพจวิทยุและโทรทัศน์รัฐสภาในสัปดาห์หน้านะครับ ในวันพุธ เวลาประมาณ 10:00 น. ยาวไปจนถึงเวลาประมาณ 12.00 น. ครั้งแรกนครับ ก็ฝากไว้ด้วยกลับเวทีโต้วาที ครั้งแรกของสภาสภา ตื่นเต้นตามไปด้วยรู้จักว่าจะเห็นความสามารถของน้อง ๆ ทั่วประเทศนะคะ ที่ผ่านเข้ารอบ 16 คนและแน่นอน สักครู่นี้เห็นที่เพจแล้วเงินรางวัลรวมประมาณสัก 100,000 บาท ทีมที่ชนะเลิศอันดับ 1ชมดอกหรือจะได้รับในส่วนของโลกเกียรติคุณแล้วกล่าวจากประธานสภาผู้แทนราษฎร เงินรางวัล 50,00 บาทนะ 30,000 บาท อันดับ 3 ร่วมรางวัลรางวัลละ 10,00 บาท รวมกันแล้วนี่ก็มากกว่า 1 แสนบาทที่เราได้บอก ส่งไปไอ้นั่นเอง กลับไปดูเกี่ยวกับเรื่องของกรรมาธิการความมั่นคงแห่งรัฐกันบ้างดีกว่าครับ ผู้ชมครับ สัปดาห์ที่แล้วเขามีการประชุมการมีการเชิญผู้ที่เกี่ยวข้องกับชั้น 14 โรงพยาบาลตำรวจ มาให้ข้อมูลด้วยสัปดาห์ก่อนเดี๋ยวผมฟังแล้วก็ตื่นเต้นตามไปด้วย เนื่องจากว่าในส่วนของคณะกรรมการเดี๋ยวมีการประชุมแล้วก็มีการไลฟ์ ทำให้ประชาชนได้ติดตามข้อมูลอย่างใกล้ชิดนะครับ คุณผู้ชม ปรากฏว่ามีการเชิญพลตำรวจเอก เสรีพิศุทธ์ เตมียเวส ไม่มา ตำรวจเอก บิ๊กโจ๊ก ไม่มา ก็ไม่มา แต่ปรากฏว่าบรรยากาศเมื่อสัปดาห์ก่อน ก็เข้มข้นไม่เบา สัปดาห์นี้จะมีการนัดประชุมต่อเนื่องนะครับ โดยในสัปดาห์นี้ก็จะมีการเชิญทางด้านนายกรัฐมนตรีครับ คุณทักษิณชินวัตรนะครับ มาให้ข้อมูลนะครับ ที่อาคารรัฐสภา กับคณะกรรมาธิการ ในวันที่ 22 พฤศจิกายนนี้อาจจะติดต่างกันครับ ไปติดตามกับทางของคณะกรรมาธิการความมั่นคงแห่งรัฐกิจการชายแดนไทยยุทธศาสตร์ชาติและการปฏิรูปประเทศ สภาผู้แทนราษฎรครับ ที่มีทั้งของ คุณรังสิมันต์ โรม สมาชิกสภาผู้แทนราษฎร แบบบัญชีรายชื่อ พรรคประชาชน ประธานคณะกรรมาธิการ ก็ได้มีการออกหนังสือ นัดประชุมคณะกรรมาธิการ พิจารณาด้วยการตรวจสอบ กรณีที่กรมราชทัณฑ์ ให้คุณทักษิณชินวัต ร อดีตนายกรัฐมนตรีรักษาตัวในโรงพยาบาลตำรวจให้กับการใช้อำนาจหน้าที่ตามกฎหมายต่อเนื่องเป็นครั้งที่ 2 แล้ว โดยจะมีการนัดกัน ในวันศุกร์หน้า 22 พฤศจิกายนครับ เวลา 9.30 น.ครับ ผู้ชมครับ โดยในการประชุมครั้งนี้นะครับ คณะกรรมาธิการความมั่นคง จะมีการเชิญบุคคลที่เกี่ยวข้องมาให้ข้อมูลต่อคณะกรรมาธิการนะครับ ก็ได้แก่คุณทักษิณ ชินวัตร อดีตนายกรัฐมนตรี พันตำรวจเอก ทวี สอดส่อง รัฐมนตรีว่าการกระทรวงยุติธรรม อธิบดีกรมพระราชทานพลตำรวจโทโสภณรัชต์สิงหจารุผู้ช่วยผู้บัญชาการตำรวจแห่งชาติเบอร์โทรทวีสิน ชาติ นายแพทย์ใหญ่โรงพยาบาลตำรวจ คุณวัฒน์ชัย มิ่งบรรเจิดสุข ครับ ผู้อำนวยการทัณฑสถานโรงพยาบาลราชทัณฑ์ คุณรวมทิพย์ สุภานัน นายแพทย์ชำนาญพิเศษโรงพยาบาลราชธานี คุณวิชัย วงศ์ชนะภัย ครับ ผู้ช่วยเลขาธิการแพทยสภาและผู้บัญชาการเรือนจำพิเศษกรุงเทพฯ มาให้ข้อมูลกันด้วยนะครับ สำหรับกรณีดังกล่าวนี้นะครับคุณผู้ชมครับ ถือว่าเป็นการตรวจสอบเป็นครั้งที่ 2 แล้วนะครับ หลังจากในการตรวจสอบในครั้งแรกก็พบในครับ คณะกรรมาธิการ ยังมีการติดใจเกี่ยวกับเรื่องของข้อมูลอยู่ ก็คือเรื่องของมาตรฐานการเรือนจำนี่แหละครับ รวมถึงการส่งตัวผู้ต้องขังที่ป่วย แล้วก็วินิจฉัยโดยพยาบาล ว่าป่วยหนักถึงขั้นที่จะต้องส่งตัวไปรักษาต่อ ในที่นี้ ก็คือส่งจากราชทัณฑ์มาโรงพยาบาลตำรวจนะ อักทั้งยังไม่พบรายละเอียดของการรักษาด้วยนะครับ แล้วก็การบันทึกภาพในโรงพยาบาลตำรวจที่เป็นไปตามมาตรฐานการดูแลนักโทษเรือนจำนั่นเองนะครับ</w:t>
      </w:r>
    </w:p>
    <w:p>
      <w:pPr>
        <w:pStyle w:val="BodyText"/>
      </w:pPr>
      <w:r>
        <w:t xml:space="preserve">(คุณวัฒนะ) ย้ำ คุณ</w:t>
      </w:r>
    </w:p>
    <w:p>
      <w:pPr>
        <w:pStyle w:val="BodyText"/>
      </w:pPr>
      <w:r>
        <w:t xml:space="preserve">(ชมและคุณฟังอีกครั้งนึงนะครับ ในส่วนของคณะกรรมาธิการความมั่นคงแห่งรัฐนั้นมีการประชุมครั้งถัดไปในวันที่ 22 พฤศจิกายนกับ 09.30 สัปดาห์หน้าเข้มข้นกันอย่างต่อเนื่องนะคะ ที่เกี่ยวข้องกับชั้น 14 โรงพยาบาลตำรวจกลับมากันที่อุดรที่เกี่ยวข้องกับในช่วงของการปิดสมัยประชุมกันสักหน่อยครับ หากพูดถึงการทำหน้าที่ของคณะกรรมาธิการทั้งสามัญและวิสามัญนี่นะครับ ต้องแบบนี้กฎหมายที่เกี่ยวข้องกับภาษีสรรพสามิต เรื่องของสุราก้าวหน้า ณ เวลานี้ การทำงานของคณะกรรมาธิการวิสามัญ ในการพูดคุยกัน และบอกว่าจะมีข้อสรุปที่สำคัญออกมา และเป็นประเด็นที่จะน่าเกี่ยวข้องกับพี่น้องประชาชนคนไทยทุกคนด้วยนะครับ ล่าสุด การเปิดเผยของสส. ชนินทร์ รุ่งธนะเกียรติ ในฐานะประธานคณะกรรมาธิการวิสามัญพิจารณาร่างพระราชบัญญัติภาษีสรรพสามิตฉบับที่ พ.ศ. ของสภาผู้แทนราษฎร ได้ให้สัมภาษณ์กับทีมข่าวโทรทัศน์รัฐสภานะครับ ได้กล่าวถึงการผลักดันด้านภาษีสรรพสามิต บอกว่าขณะนี้ ที่ประชุมของคณะกรรมาธิการวิสามัญ ประชุมไปได้ 4-5 ครั้งแล้ว มีการหารือเกี่ยวกับแนวทางการแก้ไข เพื่อเปิดโอกาสให้กับผู้ประกอบการรายย่อย มีการเข้าถึงใบอนุญาตมากขึ้นนะครับ ในส่วนของคณะกรรมาธิการยังมีการลงพื้นที่ไปที่จังหวัดชัยภูมิ ไปที่จังหวัดนครราชสีมา และพูดคุยกับผู้ประกอบการสุราชุมชน ที่จะมีอุปสรรคในการดำเนินการต่าง ๆ ได้มีการนำข้อเสนอแนะข้อหารือพร้อมกับปัญหาอุปสรรคต่าง ๆ เข้าพบกับคุณเผ่าภูมิ โรจนสกุล เมื่อสักครู่นี้นะครับ รัฐมนตรีช่วยว่าการกระทรวงการคลัง และการดูแลภาษีสรรพสามิตและหน่วยงานที่เกี่ยวข้อง เพื่อเป็นการแลกเปลี่ยนข้อมูลกัน ในวันที่ 11 ที่ผ่านมา จากการหารือดังกล่าวนะครับ เห็นร่วมกันว่า ฝ่ายบริหาร ฝ่ายนิติบัญญัติ จะช่วยกันดำเนินการเป็นคู่ขนานโดยให้ทางกรรมาธิการในฐานะของฝ่ายนิติบัญญัติเดินหน้าแก้ไข เดินนหน้าว่าจะเป็นการเปิดโอกาสให้กับผู้ประกอบการรายย่อย ได้เข้าถึงใบอนุญาตได้มากขึ้นด้วยเช่นกัน ระหว่างที่กฎหมายยังไม่แล้วเสร็จนะครับ รัฐมนตรีช่วยว่าการกระทรวงการคลัง ก็รับปากว่าจะทยอยผ่อนคลายเงื่อนไขต่าง ๆ ที่เป็นอุปสรรคในการประกอบอาชีพของผู้ประกอบการในปัจจุบัน ให้ประชาชนมีโอกาสในการทำธุรกิจยิ่งขึ้นต่อไป เนื่องจากว่าในสภาพปัจจุบันระบบสรรพสามิตของไทยเป็นภาษีฐานเดียว ขึ้นภาษีจากตัวสินค้า ดังนั้น ไม่ว่าจะเป็นรายเล็ก หรือใหญ่รายใหญ่นะครับ ผู้ประกอบการที่เป็นสุราชุมชน หรือผู้ประกอบการเจ้าใหญ่ จะโดนฐานภาษีเดียวกันน่ะครับ จึงทำให้ผู้ประกอบการรายย่อย มีโอกาสเติบโตได้น้อย อีกทั้งการเข้าถึงใบอนุญาตตามกฎหมายก็ยากอยู่แล้ว และเมื่อใดญาติมา ไม่มีแต้มต่อ ก็จะทำให้รายย่อยสามารถแข่งขันกับรายใหญ่ได้ ซึ่งประเด็นดังกล่าวนี้ คณะกรรมาธิการก็ได้สะท้อนไป ฝากไปยังรัฐมนตรีช่วยว่าการกระทรวงการคลัง ในการช่วยพิจารณาจากกฎหมาย ที่พิจารณาอยู่ในขณะนี้เป็นปกติครับ นอกจากนี้ สส. ชนินทร์รุ่ง ธนเกียรติ ประธานคณะกรรมาธิการวิสามัญ ยังได้กล่าวว่ารัฐมนตรีช่วยว่าการกระทรวงการคลัง ได้มีการพูดถึงเรื่องของการนำเข้า เรื่องของแหล่งเงินทุน รู้จักปัจจุบันผู้ประกอบการสุราชุมชนเป็นรายย่อย ไม่มีแหล่งทุนนะครับ เมื่อจะไปกู้กับธนาคารก็จะติดข้อจำกัดที่ว่าธุรกิจของสุราเป็นธุรกิจที่ธนาคารไม่ปล่อยกู้ให้ เป็นธุรกิจสีเทา ต้องมีการปรับกฎเกณฑ์ต่าง ๆ ให้กับผู้ประกอบการรายย่อย ได้เข้าถึงแหล่งเงินทุนได้ง่ายต่อไป แล้วมองว่าธุรกิจสุรา โดยเฉพาะสุราชุมชน ก็เป็นหนึ่งในอุตสาหกรรมที่สามารถต่อยอด เรื่องอื่นได้ด้วยเช่นกันครับ อย่างไรก็ตาม คุณธนินทร์ รุ่งธนเกียรติ ได้พูดถึงตัวล่างของภาษีสรรพสามิตนี้มีการตกผลึกไปในทิศทางเดียวกันแล้ว ว่าจะสามารถจดในชั้นของกรรมาธิการได้ช่วงของการปิดสมัยประชุมนี้ ตั้งแต่กลางเดือนธันวาคม เป็นต้นไป สามารถบรรจุวาระการประชุมเข้าไปได้ แต่คาดว่าไม่น่าจะเกินเดือนมกราคม 2568 จะผ่านในวาระที่ 2 และวาระที่ 3 ของที่ประชุมสภาผู้แทนราษฎร ถัดมาได้ครับ รัฐมนตรีช่วยว่าการกระทรวงการคลัง ก็ได้รับปากต่าง ๆ ว่ากฎกระทรวงต่าง ๆ จะแก้ไขเลยอาจจะใช้เวลา 2-3 เดือน ที่จะมีกฎหมายมีกฎกระทรวงฉบับใหม่มีการผ่อนคลายบางประเด็น ส่วนเรื่องของร่างกฎหมายพรบภาษีสรรพสามิตนั้น จะผ่านสภาประกาศใช้ อาจจะใช้เวลาไปถึงกลางปี 2568 ก็คือปีหน้า และเน้นย้ำนะครับ ว่าวัฒนธรรมสุราอยู่กับสังคมไทยมาอย่างยาวนาน ตัวอย่างจากประเทศเกาหลี ประเทศญี่ปุ่น นำวัฒนธรรมสุรามาผลักดันเป็นสินค้าประจำพื้นที่ เห็นว่าจะสามารถต่อยอดได้หลาย ๆ เรื่องได้ด้วยเช่นกัน มิติของการท่องเที่ยวการพัฒนารายได้ของกลุ่มเกษตรกรจึงคาดหวังว่าประเทศไทยจะสามารถส่งสุราชุมชนออกเป็น Soft Power เป็นวัฒนธรรมสุรา ไปยังนานาชาติ และเกิดการกระจายรายได้สู่พื้นที่ เป็นกลไกหนึ่งแหละครับ ที่จะทำให้ฐานรากเศรษฐกิจ การตั้งของชุมชนสามารถเติบโตไปได้ของรัฐบาลนี้ ไปฟังเสียงของคุณชนินทร์ รุ่งธนเกียรติ ประธานคณะกรรมาธิการวิสามัญ ร่างกฎหมายภาษีสรรพสามิตกันสักหน่อยครับ ก็คิดว่าไม่น่าเกินเดือนมกราคม สามารถทานวันละ 2 ของที่ประชุม ส่วนของฝั่งบริหารเองนี่ ทางรัฐมนตรีบอกว่ากฎกระทรวงด้วยความที่มันต้องมีกระบวนการในการเสนอขึ้นมาแล้วก็ต้องส่งเข้าอะไรต่าง ๆ นี่แกก็รับปากว่าประมาณ 2-3 เดือนหลังจากนี้ จะมีกฎหมายใหม่ เป็นการแจ้งอีกทีหนึ่งมาจาก ที่ไหน ใช้เวลาไปถึงกลางปีหน้า</w:t>
      </w:r>
    </w:p>
    <w:p>
      <w:pPr>
        <w:pStyle w:val="BodyText"/>
      </w:pPr>
      <w:r>
        <w:t xml:space="preserve">(คุณณัฐภัทรพล) จากสุรา ไปดูเรื่องของการศึกษากันบ้างดีกว่าครับ ผู้ชมครับ เรื่องของกฎหมายการศึกษา หรือว่าพระราชบัญญัติการศึกษาแห่งชาติ ก็ยังมีการเดินหน้าต่ออย่างต่อเนื่องนะครับ ล่าสุด พรรคกล้าทำ นะครับ ก็มีการออกมาบอกนะครับ ว่าร่างพระราชบัญญัติเพื่อการศึกษาแห่งชาตินี้นะครับ สำเร็จในสภาชุดนี้แต่ก็มีการไปพูดถึงเกี่ยวกับเรื่องของความไม่แน่นอนแล้วก็ไม่ต่อเนื่อง เรื่องของนโยบายรัฐบาล อาจจะมีการเปลี่ยนไป อันนี้เดี๋ยวก็ต้องมาพูดคุย แล้วก็วางแผนกับนะครับ ไปดูที่การกระทำของ คุณปรีดา บุญเพลิง ครับ สส. บัญชีรายชื่อพรรคกล้าธรรม ครับ ในฐานะที่ปรึกษาคณะกรรมาธิการการศึกษาสภาผู้แทนราษฎร ให้ความเห็นเกี่ยวกับเรื่องของร่างพระราชบัญญัติการศึกษาแห่งชาตินะครับ ว่ากฎหมายฉบับนี้จะมาปฏิรูปการศึกษาไทย โดยเชื่อว่าจะสำเร็จได้ในการพิจารณาของสภาชุดนี้ ร่างใหม่ที่ยกขึ้นมามีความเห็นจากหลากหลายพรรคการเมือง มั่นใจว่าทุกคนจะคำนึงถึงคุณภาพชีวิตของเด็กไทย พร้อมที่จะสนับสนุนส่งเสริมการศึกษา ให้เข้าถึงได้อย่างทั่วถึงเท่าเทียม และการต่อเทคโนโลยีตนเองนะครับ เป็นครูมาตลอดชีวิตครับ มองเห็นอุปสรรคของการศึกษาไทยมามากมาย ไม่ว่าจะเป็นนโยบายของแต่ละพรรคการเมืองที่เข้ามาเป็นรัฐบาลการรวบอำนาจ รวมไปถึงการแสวงหาอำนาจด้วยการทุจริตในรูปแบบต่าง ๆ ทั้งการทุจริตกระบวนการสอบบรรจุ การขึ้นตำแหน่ง รวมถึงการทุจริตงบประมาณที่ได้รับจากภาครัฐด้วยนั่นเอง สส. ปรีดาบอกอีกนะครับ ว่าการแก้ปัญหาในทุก ๆ ด้านของประเทศไทยครับ จะไม่ประสบผลสำเร็จ หากรากฐานของการศึกษานี่ ไม่ดีพอช่างจึงอยากจะขอให้ทุกคนนะครับ ตระหนักแล้วก็ให้ความสำคัญกับการปฏิรูปการศึกษา โยกังบอกว่าร่างพระราชบัญญัติการศึกษาแห่งชาติฉบับใหม่จะเป็นตัวที่กำหนดกรอบแล้วก็แนวทางในการดำเนินการให้เป็นทางไปในทิศทางเดียวกันไหมครับ แม้ว่าจะมีการเปลี่ยนรัฐบาลแบบไหน แบบใหม่ก็ตามนั้น ก็จะไม่ขาดความต่อเนื่องครับ เหมือนที่ผ่านมาได้เลยครับ ก็ตามก็ส่งครับ วันที่ 19 พฤศจิกายนนี้นะครับ คณะกรรมาธิการการศึกษาสภาผู้แทนราษฎร จะมีการสัมมนาด้วยนะครับ แล้วก็เปิดเวทีรับฟังความคิดเห็น ในประเด็นของร่างพระราชบัญญัติการศึกษาแห่งชาติ เขาจะจัดที่กรุงเทพมหาครนี่แหละครับ คุณผู้ชมครับ ที่หอประชุมคุรุสภามีการเชิญผู้ที่เกี่ยวข้องกับการศึกษาก็อย่างเช่น เขตผู้อำนวยการเขตการศึกษา 254 เขต ผู้นำองค์กรครู มาแสดงความเห็นในฐานะผู้ที่ปฏิบัติหน้าที่ ซึ่งจะทำให้ได้ข้อมูลข้อเท็จจริง มาประกอบการพิจารณาร่างกฎหมายฉบับนี้ เมื่อเสนอเข้าสู่สภาผู้แทนราษฎรนั่นเองครับ</w:t>
      </w:r>
    </w:p>
    <w:p>
      <w:pPr>
        <w:pStyle w:val="BodyText"/>
      </w:pPr>
      <w:r>
        <w:t xml:space="preserve">(คุณวัฒนะ) กลับมาที่กฎหมายที่เกี่ยวข้องกับภาษีสรรพสามิตหรือว่าสุราชุมชนและผู้ชมหากเอ่ยชื่อนี้คุณเท่าพิภพ ลิ้มจิตรกร นะครับ ไม่มีการออกมาพูดถึงเรื่องที่เหมือนกันในฐานะกรรมาธิการวิสามัญ บอกว่าเป็นเรื่องดีที่รัฐบาลจะเปิดโอกาสให้กับสุราชุมชน เรื่องของใบอนุญาตนะครับ เพื่อให้ผู้ประกอบการต่างๆ เป็นธุรกิจรายย่อยได้ สามารถดำเนินการเรื่องของสุราชุมชนได้ในอนาคต ไปฟังเสียงของคุณเท่าพิภพ ลิ้มจิตรกร สมาชิกสภาผู้แทนราษฎรกรุงเทพมหานคร พรรคประชาชน ได้ออกมาเปิดเผยนะ ในฐานะที่ตนเองเป็นรองประธานคณะกรรมาธิการวิสามัญพิจารณาร่างพระราชบัญญัติภาษีสรรพสามิตฉบับที่ พ.ศ. ได้ให้สัมภาษณ์หลังการประชุมของการกรรมาธิการ บอกว่าเห็นพ้องกับกระทรวงการคลังในการ เปิดโอกาสให้กับผู้ประกอบการรายย่อย สามารถนำผลผลิตต่าง ๆ ในท้องถิ่นมาแปรรูปครับ เป็นสุรา ช่วยกันสร้างโอกาสให้กับชุมชนได้เรื่องของการผลิตสุรา แล้วก็บอกว่าเป็นสัญญาณที่ดีที่ทางรัฐบาลเปิดโอกาสให้กับผู้ประกอบการรายย่อ สามารถผลิตสุราได้ในอนาคต การออกใบอนุญาตต่าง ๆ ให้กับผู้ประกอบการรายย่อย ควรเป็นไปในลักษณะของการเปิดกว้างน่ะครับ เรื่องของภาษี จะมีเรื่องของสิทธิพิเศษให้กับผู้ประกอบการรายย่อยมากกว่านี้ ว่าจะเป็นการเอื้อประโยชน์ให้กับนายทุนใหญ่ ผู้ประกอบการรายย่อยได้รับมาตรการภาษีที่ถูกกว่า การจัดเก็บภาษีที่ถูกกว่า ไม่กระทบต่อการจัดเก็บรายได้ อีกทั้งประเด็นนี้นะครับ สามารถดำเนินการโดยฝ่ายบริหารได้ทันที โดยไม่ต้องผ่านสภาผู้แทนราษฎร ทั้งนี้ คุณเท่าพิภพ ลิ้มจิตรกร ยังได้กล่าวเพิ่มเติมถึงการออกใบอนุญาตการขยายใบอนุญาต ไม่ครอบคลุมกับผู้ประกอบการรายย่อย มองว่าเรื่องของการควบคุมการผลิต กระบวนการการผลิต ไม่ได้แตกต่างกันกับการผลิตของผู้ประกอบการรายใหญ่ ดังนั้น ตนตั้งข้อสังเกตนะครับ เหตุใดจึงไม่ใช้ใบอนุญาตฉบับเดียวกัน โดยไม่มีการออกใบอนุญาตแบ่งแยกระหว่างรายใหญ่กับรายย่อย อาจจะมองว่าเป็นการกีดกันทางการค้าหรือไม่ ซึ่งข้ออ้างของเรื่องของสุขภาพ ความปลอดภัย ตนเองว่าไม่เกี่ยวกัน เรื่องความปลอดภัยของสุรา ประเทศไทยจะมีการตรวจสอบอยู่แล้ว แต่เรื่องที่มีปัญหาเกิดขึ้นจริง ๆ ก็คือปรากฏเป็นข่าวเมทานอล เรื่องของการนำสุรา แล้วนำเมทานอล 99.9 เปอร์เซ็นต์ มาผสมนี่แหละครับ ซึ่งเป็นเมทานอลในปัจจุบันนี้นะฮะก็มีการลงขายอย่างแพร่หลายหาซื้อได้ง่ายโดยเฉพาะในโลกออนไลน์ดังนั้นเรื่องนี้ต้องฝากเลี้ยงรัฐมนตรีที่เกี่ยวข้องเอาจริงเอาจัง เนื่องจากเป็นต้นเหตุของสุราเถื่อน และยาดองมรณะที่เกิดขึ้น อย่างไรก็ตามต้นเมทานอลของ การนำเมทานอลมาใช้ในการเจือปนในอาหารเกิดจากความบกพร่องในครับ ของการมีกฎหมายใบอนุญาตไม่สามารถใช้ได้นะครับ นอกจากนี้ สส. เท่าพิภพยังได้กล่าวถึงข้อกังวล เมื่อมีการปลดล็อคต่าง ๆ ให้กับผู้ประกอบการรายย่อย สามารถผลิตสุราได้แล้ว จะกระทบต่อประชาชนทำให้ติดสุรามากขึ้น ด้วยว่าการมีผู้ประกอบการรายย่อย ผลิตสุรามากขึ้นมีแต่ข้อดีนะครับ แต่เรื่องที่ทำให้คนติดสุรามากขึ้นนั้นไม่เป็นความจริง เนื่องจากหากผู้บริโภคต้องการจะดื่มสุรา ต้องไปหาซื้อจากสุรารายใหญ่ได้อยู่ดี แล้วแต่ตัวเลขของการบริโภคเรื่องของสุรานั่น มีการจัดเก็บภาษีสุรานั้นมีจำนวนเท่าเดิมทุกปีไม่มีการเพิ่มขึ้นหรือลดลงอย่างมีนัยยะสำคัญ ทั้งนี้ ปิดท้ายฝนขอฝากไปยังทางรัฐบาลให้มีมาตรการที่ง่ายที่สุดในการประกอบธุรกิจ ทั้งเรื่องของใบอนุญาต การนำไปลดหย่อนภาษี โดยเฉพาะยุคที่เศรษฐกิจมีความแย่ ขอให้หันมามองผู้ประกอบการธุรกิจ ลดการเชื่อมประโยชน์ให้กับนายทุน โดยทำให้เกิดเป็นรูปกระทำต่อไปในอนาคต ไปฟังเสียงช่วงของการแถลงของคุณเท่าพิภพ ลิ้มจิตรกรสสกรุงเทพมหานคร จากทางพรรคประชาชนครับ ผมว่ามันก็ต้องทำให้ง่ายที่สุดในการประกอบธุรกิจนะคือเศรษฐกิจมันแย่อยู่แล้วครับ รัฐบาลอย่าทำให้มันแย่กว่านี้เลย ทำไมเราช่วยทุนใหญ่ได้ครับ มีทั้งหมดหย่อนภาษีนู่น นี่ นั่น ได้ตลอดเวลาครับ ส่งเสริมรายย่อย และบางครั้งผมก็กลับประเทศเหรอครับ ทำไมของทุนใหญ่เยอะเหลือเกิน ลดหย่อนภาษีให้ธุรกิจคนจนบ้างล่ะครับ มันก็แปลก ๆ เหมือนกัน เออ ผมก็ไม่อยากตั้งคำถามตรงนี้ ก็อยากให้รัฐบาลอยู่ด้วยน้องเรื่องนี้ รัฐบาลเพื่อไทยเดี๋ยวก็หัวใจคือประชาชนตามคอนเซปต์ สะกดคำที่เขียนผิดอันนี้ต้องฝากความหวังจริง ๆ นะครับผม ก็ให้กำลังใจรัฐบาล เพราะช่วยไม่ได้ เขาเป็นรัฐบาลอยู่นะครับ อยากให้ทำให้สำเร็จ</w:t>
      </w:r>
    </w:p>
    <w:p>
      <w:pPr>
        <w:pStyle w:val="BodyText"/>
      </w:pPr>
      <w:r>
        <w:t xml:space="preserve">(คุณณัฐภัทรพล) ไปดูเรื่องของปัญหาที่ดินกันบ้างดีกว่าครับ ผู้ชมครับ ซึ่งล่าสุดทางด้านของคณะกรรมาธิการการที่ดิน ทรัพยากรธรรมชาติและสิ่งแวดล้อม สภาผู้แทนราษฎร ก็มีการออกมาคัดค้านเรื่องของการออกพระราชกฤษฎีกาป่าอนุรักษ์นะครับ ออกมาบอกด้วยนะครับว่ าเนื้อหาแล้วก็กระบวนการนี่ อาจจะมีการไปจำกัดสิทธิของประชาชนนั่นเองครับ คุณพูนศักดิ์จันทร์จำปีครับ 2 แบบบัญชีรายชื่อพรรคประชาชนครับ ในฐานะประธานคณะกรรมาธิการที่ดิน ทรัพยากรธรรมชาติและสิ่งแวดล้อม สภาผู้แทนราษฎร กล่าวถึงกรณีที่มีความเป็นไปได้ ว่าอาจจะมีการนำร่างพระราชกฤษฎีกา โครงการอนุรักษ์และการดูแลทรัพยากรธรรมชาติ ภายในอุทยานแห่งชาติ ตามมาตรา 64 พระราชบัญญัติอุทยานแห่งชาติ พ.ศ. 2562 พ.ศ. พระราชกฤษฎีกาโครงการอนุรักษ์และการดูแลทรัพยากรธรรมชาติภายในเขตรักษาพันธุ์สัตว์ป่าหรือเขตห้ามล่าสัตว์ป่าตามมาตรา 121 แห่งพระราชบัญญัติสงวนและคุ้มครองสัตว์ป่า พ.ศ. 2562 พ.ศ. เข้าสู่การพิจารณาของที่ประชุมคณะรัฐมนตรี เพื่อประกาศใช้นั้นเองนะครับ กรรมาธิการที่ดินได้มีการรับเรื่องร้องเรียนเกี่ยวกับการออกพระราชกฤษฎีกาดังกล่าว ถ้ามีปัญหาทั้งในแง่กระบวนการและเนื้อหา อาจส่งผลกระทบต่อสิทธิ์ในที่ดินของประชาชนจำนวนมากครับ และได้มีการพิจารณาข้อร้องเรียนดังกล่าวในชั้นกรรมาธิการไปแล้วชั้นหนึ่ง กลับมีการกล่าวนะครับ ว่าที่มาของการออกพระราชกฤษฎีกาฉบับนี้ ต้องย้อนไปยุครัฐบาลของ คสช. ที่มีการออกพระราชบัญญัติอุทยานแห่งชาติ 2562 และพระราชบัญญัติสงวนและคุ้มครองสัตว์ ป่า 2562 รัฐบาลในเวลานั้นครับ มีการอ้างกับประชาชนว่าจะเป็นกฎหมายที่มีความก้าวหน้า จากในอดีต ที่ประชาชนในพื้นที่ป่าอนุรักษ์ ถือว่าผิดกฎหมายทั้งหมดนะครับ โดยกฎหมายฉบับใหม่จะอนุญาตให้อยู่อาศัยได้โดยไม่ผิดกฎหมายโดยมาตรา 64 ในพระราชบัญญัติอุทยานแห่งชาติพ.ศ. 2562 ให้มีการกำหนดรายละเอียด เรื่องนี้เป็นโครงการในกฎหมายรูป นำมาสู่การร่างพระราชกฤษฎีกากรมอุทยานแห่งชาติสัตว์ป่าและพันธุ์พืช อย่างไรก็ตามทางที่ผ่านมาร่างพระราชกฤษฎีกานี้ ถูกคัดค้านจากภาคประชาชนมา โดยตลอดทางกรมอุทยานยังมีการเร่งรัดจะออกกฎหมาย ก่อนหน้านี้ตนได้มีการแถลงการณ์เรียกร้องให้รัฐบาลทบทวน แต่ยังไม่มีการตอบรับใด ๆ นะครับ และทราบมาว่า เมื่อวานที่ผ่านมาครับคุณผู้ชมครับ มีการนำร่างพระราชกฤษฎีกาเข้าสู่ที่ประชุมคณะรัฐมนตรี จึงจำเป็นที่จะต้องมีการย้ำข้ออีกครั้งหนึ่ง โดยแบ่งออกเป็น 2 ส่วนใหญ่ คือ ข้อกังวลในแง่ของกระบวนการ และข้อกังวลในแง่ของเนื้อหา ซึ่งในแง่กระบวนการ ก็มี 3 ปัญหาหลักนะครับ ค้นหาแรกครับ ปัญหาการขาดความชอบธรรมทางการเมือง2. ปัญหาการขาดการมีส่วนร่วมของประชาชน และ 3. ครับ ปัญหาการขัดต่อกฎหมาย ส่วนในแง่เนื้อหามีปัญหาหลายประการครับ โดยรวมกล่าวได้ว่าเป็นการออกกฎหมายที่มุ่งจำกัดสิทธิของประชาช น โดยไม่ใช่คุ้มครองสิทธิ์ของประชาชน เป็นการอนุญาต ไม่ใช่การใช้สิทธิ อาทิ 1. วัตถุประสงค์ตามร่างพระราชกฤษฎีกา กำหนดว่าเพื่อให้ประชาชนในพื้นที่ได้อยู่อาศัย หรือทำกินเป็นการชั่วคราว ซึ่งไม่สอดคล้องกับข้อเท็จจริง เพราะว่าประชาชนในพื้นที่อาศัยมาก่อน การประกาศเป็นป่าอนุรักษ์ และมีการตั้งถิ่นฐานอยู่อย่างถาวร 2. ร่างพระราชกฤษฎีกากำหนดระยะเวลาในการอนุญาตอยู่อาศัย 20 ปี โดยไม่ได้บัญญัติว่าจะมีการอนุญาตต่อได้หรือไม่ ด้วยเงื่อนไขอะไร หากยึดถือตามนี้ หมายความว่าในอีก 20 ปีข้างหน้า ประชาชน 4,042 ชุมชนและพื้นที่ 4.2 ล้านไร่ ต้องส่งคืนกรมอุทยานทั้งหมดนะครับ รอพรรคประชาชนเสนอว่าควรยกเลิกการจำกัดระยะเวลา ในการอนุญาตหรือรับรอง เนื่องจากปัญหาที่กล่าวมาข้างต้นนี้นะครับ จึงขอเรียกร้องให้รัฐบาลยุติการออกกฎหมายฉบับนี้ไปก่อน ร่วมกับพรรคร่วมรัฐบาลรวมถึงภาคประชาชน เสนอการแก้ไขมาตรา 64 พระราชบัญญัติอุทยานแห่งชาติ 2562 เพื่อยกระดับสิทธิ ชุมชน นำไปสู่การแก้ปัญหาป่าครับ ทับคน คนทับป่าได้อย่างแท้จริงนี่คือโอกาสที่รัฐบาลซึ่งนำโดยพรรคเพื่อไทยจะได้พิสูจน์ ว่ารัฐบาลแห่งการเปลี่ยนผ่านไปสู่ความเป็นประชาธิปไตยมากขึ้นนะครับ หรือว่าจะเป็นรัฐบาลที่สืบทอดมรดกรัฐประหาร ไม่สามารถที่จะแก้ปัญหาความขัดแย้ง ระหว่างรัฐกับประชาชนได้นะกลับ พูดของตัวเองเรื่องของที่ดินเรื่องของป่านะครับ ผู้ชมทำให้หลาย ๆ คนให้ถึงที่ดินตอนนี้ที่เขากระโดง ที่จังหวัดบุรีรัมย์ ก็กลายเป็นประเด็นใหญ่แน่กุ้งที่เกิดขึ้นในขณะนี้ล่าสุดคณะกรรมาธิการการที่ดิน โดยโฆษกคณะกรรมาธิการการที่ดิน เปิดเผยออกมา ว่าวันนี้แหละครับ จะมีการประชุมที่เกี่ยวข้องกับเรื่องของเขากระโดง หน่วยงานที่เกี่ยวข้องจับมาให้ข้อมูลกับคณะกรรมาธิการด้วยนะครับ ล่าสุดนะครับ คุณธิติกานต์ที่ติ พฤฒิกุล โฆษกคณะกรรมาธิการการที่ดินทรัพยากรธรรมชาติและสิ่งแวดล้อ ม สภาผู้แทนราษฎร กล่าวว่า วันนี้คณะกรรมาธิการจะมีการประชุมกรณีที่ดินของเขากระโดง มาพิจารณาเป็นกรณีเร่งด่วน ซึ่งเป็นเรื่องที่มีการถกเถียงกันอยู่ในขณะนี้ การสร้างความกระจ่างให้กับประชาชนได้เข้าใจ มองว่าเรื่องดังกล่าวถูกต้องตามกฎหมายหรือไม่ เพื่อให้ได้ข้อเท็จจริงในการดำเนินการต่อไป ส่วนที่มีการมองว่าเป็นเกมทางการเมืองของทางพรรคเพื่อไทยกับพรรคภูมิใจไทยหรือเปล่า เรื่องนี้ สส. สถิติการสสพรรคประชาชนระบุว่าได้ติดตามการสัมภาษณ์ของคุณอนุทินชาญวีรกูล รองนายกรัฐมนตรี และรัฐมนตรีว่าการกระทรวงมหาดไทย ระบุแบบนี้นะครับ บอกว่าไม่มีส่วนเกี่ยวข้อง ไม่เป็นการทางการเมืองแต่อย่างใด ยอมรับว่าต้องทำงานอย่างตรงไปตรงมา ซึ่งคุณอนุทินกำกับในส่วนของกรมที่ดินอยู่แล้ว จะอ้างไม่ได้สักทีเดียวว่าไม่มีส่วนเกี่ยวข้อง อย่างนั้นทางคณะกรรมาธิการนะครับ จะเร่งพิจารณาว่ามีคำพิพากษาไปแล้ว ทำไมไม่ดำเนินการตามคำพิพากษา ทั้งที่ความเป็นจริง ทุกคนต้องอยู่ภายใต้กฎหมายเดียวกันด้วยครับ แป๊บหนึ่งนะครับ คุณผู้ชม เดี๋ยวชวนให้กลับมาห้องข่าวรัฐสภาแชนแภาคเช้าเป็นต่อ</w:t>
      </w:r>
    </w:p>
    <w:p>
      <w:pPr>
        <w:pStyle w:val="BodyText"/>
      </w:pPr>
      <w:r>
        <w:t xml:space="preserve">(คุณณัฐภัทรพล) พาคุณผู้ชมไปที่จังหวัดชลบุรีครับ ที่ส่งมาก่อนหน้านี้ เราจะได้ยินเกี่ยวกับเรื่องของปัญหาการใช้ในพื้นที่สัตหีบ ใช่ไหมครับ ก่อนหน้านี้ กองทัพเรือเป็นผู้ดูแลอ ยู่ในการผลิตไฟฟ้าแล้วก็ใช้ไฟฟ้าให้กับประชาชนให้กับชุมชนบริเวณนั้น ล่าสุด เหมือนจะเป็นข่าวดีครับ ผู้สมัครสสจังหวัดชลบุรีก็มีการออกมาขอบคุณท่านผอกองทัพเรือนะครับ ที่มีการเตรียมการรายการถ่ายโอนสัมปทานไฟฟ้า ไปให้กับการไฟฟ้าส่วนภูมิภาคแล้วนะครับ คุณสะถิระ เผือกประพันธุ์ ครับ สส. จังหวัดชลบุรีครับ พรรคพลังประชารัฐครับ โพสต์ข้อความผ่านทางเฟซบุ๊กส่วนตัวกว่า 8 ปี หรือว่าทั้งชีวิตของประชาชนในพื้นที่สัตหีบ ชลบุรี ที่ตนแล้วก็ประชาชนในพื้นที่และมุ่งมั่นต่อสู้ร่วมกันเพื่อแก้ไขปัญหาไฟฟ้าในพื้นที่อำเภอสัตหีบ จนวันนี้ครับ การดำเนินการดังกล่าวประสบความสำเร็จแล้วนะครับ เมื่อกองทัพเรือ กระทรวงกลาโหม ได้มีหนังสือถึงการไฟฟ้าส่วนภูมิภาค กระทรวงมหาดไทย เพื่อที่จะพิจารณาความเป็นไปได้ ในการถ่ายโอนกิจการไฟฟ้า สวัสดิการสัมปทานกองทัพเรือ ก่อนหน้านี้ตนได้ตั้งกระทู้ถามในรัฐสภา ว่าการไฟฟ้าส่วนภูมิภาค กระทรวงมหาดไทย พร้อมรับการถ่ายโอนหรือไม่ โดยครั้งนั้น รัฐมนตรีช่วยตอบกระทู้ด้วยครับ ว่าพร้อมรับถ่ายโอนกิจการไฟฟ้าจากกองทัพเรือ มีงบประมาณในการถ่ายโอนกิจการไฟฟ้า โดยมีการตั้งคณะกรรมการทั้ง 2 กระทรวง และได้สรุปภายในเดือนธันวาคมปีนี้แหละครับ อย่างเร็วที่สุดนะครับ ดังนี้การถ่ายโอนบุคลากรการไฟฟ้าส่วนภูมิภาค พร้อมรับบุคลากรจากกิจการไฟฟ้ากองทัพเรือเช่นกันครับ หลักการเป็นอย่างไรก็ตาม ยังคงเหลือขั้นตอนด้านกฎหมาย แล้วก็ด้านวิศวกรรมที่จะต้องใช้ความร้อน ชอบอย่างมากในการถ่ายโอนครับ ตนในฐานะสมาชิกสภาผู้แทนราษฎรในพื้นที่นะครับ ก็คือคุณสะถิระ เผือกประพันธุ์ จึงขอนำเรียนประชาชนในพื้นที่อำเภอสัตหีบที่เคารพ เพื่อโปรดทราบและขอขอบคุณกองทัพเรือกระทรวงกลาโหมการไฟฟ้า ภูมิภาค กระทรวงมหาดไทย และขอบคุณเพื่อน ๆ สมาชิกสภาผู้แทนราษฎรทุกคนนะครับ ที่ให้การสนับสนุนครับ</w:t>
      </w:r>
    </w:p>
    <w:p>
      <w:pPr>
        <w:pStyle w:val="BodyText"/>
      </w:pPr>
      <w:r>
        <w:t xml:space="preserve">(คุณวัฒนะ) ไปกันที่เรื่องของการออกเสียงประชามตินะครับ คุณชมครับ ตอนนี้อยู่ในขั้นตอนกระบวนการของคณะกรรมการ ร่วมกัน สส. 14 คน สว. 14 คนทำหน้าที่พิจารณาอยู่ล่าสุดมีท่าทีของส 1 ท่านก็คือคุณพิสิฐอภิวัฒน์ธนพงษ์สมาชิกสภาออกมาเปิดเผยว่าตนเองยอมรับได้นะ ประชามติชั้นครึ่งที่มีการโยนออกมาก่อนก็ดีซึ่งเป็นความคิดเห็นของคุณนิกร จำนง ในการดำเนินการอยู่ในขณะนี้แหละครับ ไปทางท่าทีของ สว. พิสิษฐ์ อภิวัฒนาพงศ์ ในฐานะกรรมาธิการร่วมกัน พิจารณาร่างพระราชบัญญัติ ว่าด้วยการออกเสียงประชามติ ได้ให้สัมภาษณ์ถึงข้อเสนอแนวทางสายกลางแก้ไขความเห็นต่างระหว่างสว. และ สส. นะครับ มีการพูดถึงเกณฑ์ผ่านประชามติเรื่องของรัฐธรรมนูญ ระวังการใช้เสียงข้างมาก 2 ชั้น Double พได้ใช่ไหมคะ และเสียงข้างมากชั้นเดียว Simple ให้ใช้เกณฑ์ชั้นครึ่งนะครับ บอกว่าข้อเสนอการใช้เกณฑ์ผ่านชั้นครึ่งนี่ มีการแสดงความเห็นออกมา นั่นก็คือจำนวนผู้ออกมาใช้สิทธิ์เกินกึ่ง 1 ของผู้มีสิทธิ์ก่อน แล้วจากนั้นได้สิ่งที่ชอบเป็นเสียงข้างมากของผู้ออกมาใช้สิทธิ์ ซึ่งไม่มีประเด็นที่คะแนนต้องชนะเสียงโหวตโน เรื่องนี้นะครับ ตนรับได้ แต่ขณะนี้ยังไม่ได้พูดคุยกับทางสวปที่เป็นกรรมาธิการร่วมกันบริการอีก 13 คน ยังมีประเด็นที่ต้องรับฟังข้อมูลประกอบ นั่นก็คือการชี้แจงของทางไปรษณีย์ไทย มีความพร้อมหรือไม่ กับการออกเสียงประชามติ นอกจากนี้ระบบยืนยันตัวตนเป็นอย่างไร ยืนยันต่อการใช้สิทธิ์ประชามตินั้น เป็นไปตามเจตจำนงของผู้มีสิทธิ์อย่างแท้จริง และป้องกันการสวมสิทธิ์โดยบุคคลอื่น ๆ ด้วยอันนี้เห็นด้วยกับการทำประชามติผ่านทางไปรษณีย์นะครับ เป็นช่องทางอำนวยความสะดวกให้กับพี่น้องประชาชนได้ดี เข้าถึงได้ง่าย รวมไปถึง เป็นการประหยัดค่าใช้จ่ายจะมีข้อกังวล เรื่องของการยืนยันตัวตน คนที่มีสิทธิ์ลงคะแนนจริงนั้น หากทางไปรษณีย์ยืนยัน ว่าทำได้ ไม่มีปัญหา ก็พร้อมใช้ แล้วจะมีการปรับบทบัญญัติต่าง ๆ เสียงข้างมากชั้นครึ่ง คุณก็พร้อมที่จะสนับสนุนนะครับ อภิวัฒนพงษ์ยังได้กล่าวเพิ่มเติมสำหรับการประชุมกรรมมาธิการในวันที่ 20 พฤศจิกายนนี้ จะมีตัวแทนของทางไปรษณีย์ไทยตอบรับเข้าร่วมประชุมแล้ว เชื่อว่าจะมีการสักถามรายละเอียดต่าง ๆ ความพร้อมของระบบการยืนยันตัวตน การทำงานที่เกี่ยวข้องส่วนของทาง กกต. เอง ยังไม่แน่ใจว่าจะเข้าร่วมประชุมชี้แจงหรือไม่เ ข้าใจว่าอยู่ระหว่างการเตรียมตัวไปดูงานที่ประเทศสวิตเซอร์แลนด์ มีการจัดทำประชามติในวันที่ 24-27 พฤศจิกายนนี้ ดังนั้นแหละครับ ความเห็นของตนควรจะมีการประชุมอีก 1 นัด หลังจากนั้นให้ กกต. ได้ครบชี้แจงกับคณะกรรมาธิการร่วมกันของทางรัฐสภา ส่วนกรณีของตัวแทนของไปรษณีย์ไทยได้ที่แจงความไม่พร้อม 100 เปอทิศทางการพิจารณา ความเห็นต่างของการบริการจะเป็นอย่างไร คุณพิสิษฐ์กล่าวว่าการประชุมคณะกรรมการที่ผ่านมา สว. หลักการฝ่ายสนับสนุนแบบเสียงแข็งเลยทีเดียว รับไม่เปลี่ยนแปลง ต้องการใช้บทของแต่ละสภา ถึงไม่ยอมรับเลยนะครับ พักร่างกฎหมายไว้ 180 วัน นั่นก็คือ 6 เดือน จากนั้น ต้องให้สภายืนยัน เชื่อว่ายืนยันหลักการเขียนข้างบ้านชั้นเดียว แต่หากตกลงกันได้ปรับเป็นเสียงข้างมาก ที่บอกว่าเป็นสูตรชั้นครึ่งนี่ จะนำไปสู่การทำประชามติ หากไปรษณีย์ก็พร้อมเช่นกันนี่ ว่าสามารถทำประชามติได้ทันที ทำเมื่อไหร่ ไม่ต้องรอพร้อมกับการเลือกตั้งท้องถิ่นเลยครับ ทั้งนี้ตนมองว่าการทำประชามติผ่านไปรษณีย์เป็นความชอบธรรม ประชาชนเข้าถึงได้ จะได้ใช้สิทธิอย่างเต็มที่ ในขณะที่เกิดปัญหาหนึ่ง ก็คือความขัดแย้งเรื่องของกฎหมายประชามติ จะมีผลกระทบต่อภาพใหญ่ของการปรับแก้ไขรัฐธรรมนูญหรือไม่ อย่างไร สว. พิสิษฐ์กล่าวแบบนี้ ได้เรื่องดังกล่าวต้องรอให้เปิดสมัยประชุมก่อน และเรื่องเสนอต่อสภาอีกครั้งหนึ่ง อย่างไรก็ตาม ตนมองว่าหลักการการแก้ไขรัฐธรรมนูญ เป็นไปตามคำวินิจฉัยของศาลรัฐธรรมนูญ ที่กำหนดให้ทำประชามติเรื่องของรัฐธรรมนูญ จำนวน 3 ครั้งแรก ถามประชาชนต้องการให้แก้ไขหรือไม่ ถัดมาครั้งที่ 2 เมื่อมีการแก้ไขให้มีสภาร่างรัฐธรรมนูญ หรือว่าร่างไปทำหน้าที่ยกร่างรัฐธรรมนูญ และครั้งที่ 3 ครั้งสุดท้ายตำบลฉบับใหม่ แล้วหากพิจารณารายละเอียดแล้วไม่รู้จะจบภายในกี่ปีไม่รู้ว่าสวจะหมดวาระไปก่อนหรือไม่ อย่างไร นี่คือความเห็นล่าสุดนะ ของ สว. อภิสิทธิ์ อภิวัฒน์ธนพงษ์ ในการทำหน้าที่กรรมาธิการร่วมกันครับผม</w:t>
      </w:r>
    </w:p>
    <w:p>
      <w:pPr>
        <w:pStyle w:val="BodyText"/>
      </w:pPr>
      <w:r>
        <w:t xml:space="preserve">(คุณณัฐภัทรพล) คลายปมพิื้นที่ ขยขาววันนี้ครับ ผู้ชมครับ เราจะพาไปดูเกี่ยวกับเรื่องของเศรษฐกิจ แล้วก็เรื่องของน้ำท่วมที่ผ่านมาครับ แน่นอน ว่าน้ำท่วมที่ผ่านมาได้รับความเสียหายเป็นจำนวนมากเลยทีเดียว ก็เสียหาย ต้องมีการได้รับการฟื้นฟูขึ้นมา ซึ่งล่าสุดผู้ชมทั้งด้านของสว. จากกลุ่มอุตสาหกรรมก็บอกว่าจำเป็นที่จะต้องมีการฟื้นฟู เศรษฐกิจในภาวะหลังน้ำท่วมแบบนี้ ไปติดตามกันได้ ในคลายพื้นที่ ขยี้ปมข่ วันนี้ // น้ำท่วมเหนือ ปี 2567 อุทกภัยครั้งใหญ่ในรอบหลายปี คนไทยในภาคเหนือได้รับผลกระทบอย่างหนัก แผนที่จังหวัดเชียงราย พะเยา แพร่ น่าน และสุโขทัย หลังจะเกิดน้ำท่วมบ้านหลายหลัง ได้รับจะหายจากน้ำที่เข้าท่วมพื้นที่ ไม่ว่าจะเป็นโครงสร้างของตัวบ้าน เฟอร์นิเจอร์ หรือระบบไฟฟ้าภายในบ้าน การฟื้นฟูบ้านพักอาศัยที่ว่าสำคัญแล้วการฟื้นฟูเศรษฐกิจพื้นที่ปัญหาปากท้องของประชาชนสำคัญกว่าหลาย ๆ คนที่ก่อนหน้านี้เศรษฐกิจซบเซา จำนวนนักท่องเที่ยวลดลง ส่งผลกระทบต่อเศรษฐกิจในพื้นที่มากพอสมควร กลับต้องเผชิญกับปัญหาน้ำท่วมซ้ำขึ้นอีก ประชาชนและผู้ประกอบการเกิดความท้อใจ นายพละวัต ตันศิริ สมาชิกวุฒิสภา กลุ่มผู้ประกอบอุตสาหกรรมพี่มองว่ากว่าผู้ประกอบการจะกลับมาเปิดกิจการได้ จำเป็นต้องใช้เงินทุน ความชัดเจนจากรัฐ ส่วนนี้ยังไม่ชัดเจน เงินทุนเยียวยา ในระบบเศรษฐกิจแต่ละรูปแบบเงินกู้ดอกเบี้ยต่ำ ในส่วนนี้ควรมี เพราะเป็นสิ่งที่ผู้ประกอบการต้องการมากที่สุด ซึ่งนำมาหมุนเวียนต่อยอดให้กิจกรรมกลับมาเหมือนเดิม // ไม่สามารถดำเนินการได้ เขาก็ต้องการรวมเงินทุนหมุนเวียน ที่จะต้องจ้างงานในโรงงาน เพื่อที่จะต้องดำเนินการต่าง ๆ ไว้ ซึ่งเหล่านี้ เราก็มีการขอยื่นข้อเสนอไปที่เทศบาลเหมือนกันว่าควรจะมีเงินทุนหมุนเวียนฉุกเฉิน ช่วงนี้ยังน้อยกว่าเขาจะสามารถหาวัตถุดิบเข้าโรงงานได้ เพื่อให้เศรษฐกิจตัวนี้มันเดินได้ เพราะถ้าไม่อย่างนั้นนี่ ถ้าไม่มีเงินระยะสั้นมาช่วยนี่ เขาจะไม่สามารถพยุงกิจการได้ แล้วมันจะตามไปเป็นไม่สามารถใช้งานได้ เพราะไม่สามารถใช้งานได้ คนที่บ้านน้ำท่วมอยู่แล้ว ต้องรอเงินช่วยเหลือ 25 รัฐไม่สามารถมีงานทำมันก็จะยิ่งกระทบต่อระบบเศรษฐกิจโดยรวมของพื้นที่ที่อุทกภัยไปอีก มาตราการเพิ่มเติมเพื่อช่วยเหลือเยียวยาเศรษฐกิจหลังน้ำท่วม 3 มาตรการทั้งมาตรการสินเชื่อเงินกู้ เงื่อนไขเงินผ่อนปรน Soft Loan มาตรการลดหย่อนภาษี และมาตรการขยายระยะเวลาการยื่นแบบชำระนั้น นายพละวัตมองว่ายังมีเรื่องเครดิตบูโรที่สำคัญที่ภาครัฐยังมองไม่เห็นในส่วนนี้ เป็นเรื่องสำคัญที่ไม่อยากให้รัฐมองข้ามในช่วงที่ประชาชนผู้ประกอบการขนส่งไม่ไหวเป็นเงื่อนไขหนี้เสียติดตัวไปทำธุรกรรมอื่น ๆ ไม่ได้ คุณภาพความเสียหายของเชียงรายเนี่ยผมว่าระดับเดียวกับสึนามิมาตรการการรับมืออย่างไรควรจะถูกยกระดับเป็นระดับการรับมือในระดับเดียวกับสึนามิในมาตรการทั้งหมด ควรมีมาตรการในระดับเดียวกัน ต้องเป็นระดับชาติ ลงมาช่วย</w:t>
      </w:r>
    </w:p>
    <w:p>
      <w:pPr>
        <w:pStyle w:val="BodyText"/>
      </w:pPr>
      <w:r>
        <w:t xml:space="preserve">(คุณอรวรรณ) แน่นอนว่าวุฒิสภาเป็นอีกหนึ่ง หน่วยงานด้านนิติบัญญัติ นอกจากจะทำหน้าที่ในการตรากฎหมายแล้ว การตรวจสอบถ่วงดุลการบริหารราชการแผ่นดิน ยังเป็นอีกหนึ่งหน้าที่ เพราะว่าพระวัดกล่าวว่าประชาชนที่ประสบปัญหาอุทกภัยทุกคนควรได้รับการเยียวยาอย่างทั่วถึงหากส่วนนี้รัฐบาลยังดำเนินการไม่ถึง พร้อมที่จะใช้เวทีวุฒิสภาในการตั้งคำถามไปยังรัฐบาลวุฒิสภาในการเอาประเด็นความเป็นจริงในการได้รับได้รับการเยียวยาต่าง ๆ หรือว่าได้หรือไม่ได้มาเสนอนะครับ ก็อาจจะเป็นข้อหารือหรือกระทู้ถาม // ในระดับถัดไป แม้ว่าน้ำจะลดบ้านเรือนเศรษฐกิจได้รับการดูแลแล้ว สภาพจิตใจของประชาชนและผู้ประกอบกิจการ หลังจากเผชิญกับน้ำท่วม สิ่งที่ควรใส่ใจเพื่อให้ทุกคนกลับมามีความสุข ตั้งใจในการใช้ชีวิตกลับมาปกติอีกครั้งวิทยาสีสันทัดทวีศักดิ์ อรุณ ถ่ายภาพ อรวรรณ วงศ์จันทรมณี ทีมข่าวโทรทัศน์รัฐสภารายงาน</w:t>
      </w:r>
    </w:p>
    <w:p>
      <w:pPr>
        <w:pStyle w:val="BodyText"/>
      </w:pPr>
      <w:r>
        <w:t xml:space="preserve">(คุณวัฒนะ) เราได้เห็นภาพความเสียหายที่เกิดขึ้นนะครับ คุณผู้ชม อุทกภัยน้ำป่าดินโคลนถล่ม สร้างความเสียหายหลายพื้นที่ของบ้านเรา ต้องฟื้นฟูแล้วก็ยาว ๆ กันมากพอสมควรแล้วครับ วันนี้ ไปติดตามความเคลื่อนไหวต่างประเทศ ไปกันที่สหรัฐอเมริกาหลังการเลือกตั้งแล้วจะเป็นอย่างไร ไปติดตามปกติอย่างต่อเนื่องครับ</w:t>
      </w:r>
    </w:p>
    <w:p>
      <w:pPr>
        <w:pStyle w:val="BodyText"/>
      </w:pPr>
      <w:r>
        <w:t xml:space="preserve">(คุณกิตติ) ยังจับตากันอยู่ที่คณะรัฐมนตรี 2.02.0 คือ 3 สมัยที่ 22.0 ก็ยังไม่ปรับยังเป็น นับหนึ่งใหม่ครับ มีการเนมชื่อหลายคนเหมือนกัน ว่าใครจะเป็นรัฐมนตรี ว่าการกระทรวงการต่างประเทศคนใหม่ ของสหรัฐอเมริกาอย่างที่บอก ไมค์ ปอมเปโอ บอกเรียบร้อยแล้ว ไม่อยู่ในคณะรัฐมนตรีแล้ว ก็อาจจะไม่ได้เป็นรัฐมนตรีว่าการกระทรวงการต่างประเทศ แต่มีการเนมชื่อคนนึงครับ ชื่อ มาร์โก รูบิโอ คนนิสัยเหยี่ยว กลับมาเป็นรัฐมนตรีว่าการกระทรวงการต่างประเทศคนใหม่ของสหรัฐอเมริกาหรือเปล่ารวมถึงคณะรัฐมนตรีคนอื่น ๆ ของโดนัลด์ทรัมป์ด้วย ทรัมป์ 2.0 จะเป็นใคร เดี๋ยวไปติดตามกันในช่วงท้ายข่าวต่างประเทศครับ</w:t>
      </w:r>
    </w:p>
    <w:p>
      <w:pPr>
        <w:pStyle w:val="BodyText"/>
      </w:pPr>
      <w:r>
        <w:t xml:space="preserve">(คุณวัฒนะ) ว่ากันว่าเป็นคนที่อยู่ในเมืองเดียวที่ทำอาศัยอยู่ด้วยนะคุณกิตติ ถ้าจะต่อช่วงหน้าช่วงข่าวต่างประเทศกับ คุณกิตติเสรีประยูรนะครับ ช่วงนี้ไปพักกันก่อนสักครู่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ASR + PE ห้องข่าวรัฐสภาแชนแนล ข่าวเช้า วันที่ 13 พฤศจิกายน 2567 เวลา 08.00-09.00 น.</dc:title>
  <dc:creator/>
  <cp:keywords/>
  <dcterms:created xsi:type="dcterms:W3CDTF">2024-11-13T07:24:24Z</dcterms:created>
  <dcterms:modified xsi:type="dcterms:W3CDTF">2024-11-13T07: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พฤษจิกายน 2567 เวลา 13.04 น.</vt:lpwstr>
  </property>
  <property fmtid="{D5CDD505-2E9C-101B-9397-08002B2CF9AE}" pid="3" name="subtitle">
    <vt:lpwstr/>
  </property>
</Properties>
</file>